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F5093" w14:textId="24BD71AA" w:rsidR="00447791" w:rsidRPr="00C82794" w:rsidRDefault="00447791" w:rsidP="00C82794">
      <w:pPr>
        <w:pStyle w:val="2"/>
        <w:rPr>
          <w:rStyle w:val="text"/>
          <w:rFonts w:ascii="楷体" w:eastAsia="楷体" w:hAnsi="楷体" w:hint="eastAsia"/>
        </w:rPr>
      </w:pPr>
      <w:r w:rsidRPr="00C41B1C">
        <w:rPr>
          <w:rFonts w:ascii="楷体" w:eastAsia="楷体" w:hAnsi="楷体"/>
        </w:rPr>
        <w:t>课题名称:</w:t>
      </w:r>
      <w:r w:rsidRPr="00C41B1C">
        <w:rPr>
          <w:rFonts w:ascii="Calibri" w:eastAsia="楷体" w:hAnsi="Calibri" w:cs="Calibri"/>
        </w:rPr>
        <w:t> </w:t>
      </w:r>
      <w:r w:rsidRPr="00C41B1C">
        <w:rPr>
          <w:rFonts w:ascii="楷体" w:eastAsia="楷体" w:hAnsi="楷体"/>
        </w:rPr>
        <w:t>个人博客系统的设计与实现</w:t>
      </w:r>
    </w:p>
    <w:p w14:paraId="7E90AE4D" w14:textId="08A38C90" w:rsidR="00447791" w:rsidRDefault="00447791" w:rsidP="00943A96">
      <w:pPr>
        <w:pStyle w:val="3"/>
        <w:numPr>
          <w:ilvl w:val="0"/>
          <w:numId w:val="1"/>
        </w:numPr>
        <w:rPr>
          <w:rFonts w:ascii="楷体" w:eastAsia="楷体" w:hAnsi="楷体"/>
        </w:rPr>
      </w:pPr>
      <w:r w:rsidRPr="00447791">
        <w:rPr>
          <w:rFonts w:ascii="楷体" w:eastAsia="楷体" w:hAnsi="楷体"/>
        </w:rPr>
        <w:t>毕业设计（论文）主要内容</w:t>
      </w:r>
    </w:p>
    <w:p w14:paraId="3E980ED0" w14:textId="0F59D2A7" w:rsidR="00F451AD" w:rsidRDefault="00943A96" w:rsidP="00943A96">
      <w:r>
        <w:rPr>
          <w:rFonts w:hint="eastAsia"/>
        </w:rPr>
        <w:t>基于</w:t>
      </w:r>
      <w:r w:rsidR="005C0463">
        <w:t>Gin</w:t>
      </w:r>
      <w:r>
        <w:rPr>
          <w:rFonts w:hint="eastAsia"/>
        </w:rPr>
        <w:t>框架，设计并实现一个个人博客系统。</w:t>
      </w:r>
    </w:p>
    <w:p w14:paraId="75A1330D" w14:textId="4430603A" w:rsidR="00F451AD" w:rsidRDefault="00F451AD" w:rsidP="00943A96"/>
    <w:p w14:paraId="352CE08F" w14:textId="4C76D366" w:rsidR="00F273CD" w:rsidRDefault="00F451AD" w:rsidP="00F273CD">
      <w:r>
        <w:rPr>
          <w:rFonts w:hint="eastAsia"/>
        </w:rPr>
        <w:t>该系统采用的是前后端分离的开发模式。后端由Gin提供A</w:t>
      </w:r>
      <w:r>
        <w:t>PI</w:t>
      </w:r>
      <w:r>
        <w:rPr>
          <w:rFonts w:hint="eastAsia"/>
        </w:rPr>
        <w:t>接口，前端采用React来渲染数据</w:t>
      </w:r>
      <w:r w:rsidR="00FE37DE">
        <w:rPr>
          <w:rFonts w:hint="eastAsia"/>
        </w:rPr>
        <w:t>，</w:t>
      </w:r>
      <w:r w:rsidR="00F273CD">
        <w:rPr>
          <w:rFonts w:hint="eastAsia"/>
        </w:rPr>
        <w:t>数据库暂定</w:t>
      </w:r>
      <w:r w:rsidR="008732EB">
        <w:rPr>
          <w:rFonts w:hint="eastAsia"/>
        </w:rPr>
        <w:t>使用</w:t>
      </w:r>
      <w:r w:rsidR="00F273CD">
        <w:t>MySQL</w:t>
      </w:r>
      <w:r w:rsidR="00FE37DE">
        <w:rPr>
          <w:rFonts w:hint="eastAsia"/>
        </w:rPr>
        <w:t>，</w:t>
      </w:r>
      <w:r w:rsidR="005D4DCA">
        <w:rPr>
          <w:rFonts w:hint="eastAsia"/>
        </w:rPr>
        <w:t>支持</w:t>
      </w:r>
      <w:r w:rsidR="00E43DFB">
        <w:t>D</w:t>
      </w:r>
      <w:r w:rsidR="005D4DCA">
        <w:rPr>
          <w:rFonts w:hint="eastAsia"/>
        </w:rPr>
        <w:t>ocker部署。</w:t>
      </w:r>
    </w:p>
    <w:p w14:paraId="0934F05D" w14:textId="5B7FB193" w:rsidR="00FD3DEA" w:rsidRDefault="00FD3DEA" w:rsidP="00F273CD"/>
    <w:p w14:paraId="532F0FE0" w14:textId="1A57371E" w:rsidR="004173D8" w:rsidRDefault="00F650AB" w:rsidP="00943A96">
      <w:r>
        <w:rPr>
          <w:rFonts w:hint="eastAsia"/>
        </w:rPr>
        <w:t>个人博客系统包含市面上开源博客程序的基本功能。</w:t>
      </w:r>
    </w:p>
    <w:p w14:paraId="1EEA2715" w14:textId="17EA186A" w:rsidR="004173D8" w:rsidRDefault="004173D8" w:rsidP="00943A96"/>
    <w:p w14:paraId="0AB74E70" w14:textId="6612D423" w:rsidR="004173D8" w:rsidRDefault="004173D8" w:rsidP="00943A96">
      <w:r>
        <w:rPr>
          <w:rFonts w:hint="eastAsia"/>
        </w:rPr>
        <w:t>如</w:t>
      </w:r>
    </w:p>
    <w:p w14:paraId="7B6134D4" w14:textId="57097134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站点基本信息编辑</w:t>
      </w:r>
    </w:p>
    <w:p w14:paraId="649C30CF" w14:textId="4160133A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评论管理</w:t>
      </w:r>
    </w:p>
    <w:p w14:paraId="1DCE77FB" w14:textId="0E63DD94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文章管理</w:t>
      </w:r>
    </w:p>
    <w:p w14:paraId="283831D0" w14:textId="067C234B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页面管理</w:t>
      </w:r>
    </w:p>
    <w:p w14:paraId="6362B595" w14:textId="1D8170F8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分类、标签管理</w:t>
      </w:r>
    </w:p>
    <w:p w14:paraId="09D795F7" w14:textId="45A7270A" w:rsidR="004173D8" w:rsidRDefault="00F4254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注册（默认关闭）、</w:t>
      </w:r>
      <w:r w:rsidR="004173D8">
        <w:rPr>
          <w:rFonts w:hint="eastAsia"/>
        </w:rPr>
        <w:t>登录功能</w:t>
      </w:r>
    </w:p>
    <w:p w14:paraId="3891855F" w14:textId="2E51A78A" w:rsidR="00DE7BF5" w:rsidRDefault="00DE7BF5" w:rsidP="004173D8">
      <w:pPr>
        <w:pStyle w:val="a3"/>
        <w:numPr>
          <w:ilvl w:val="0"/>
          <w:numId w:val="2"/>
        </w:numPr>
        <w:ind w:firstLineChars="0"/>
        <w:rPr>
          <w:rFonts w:hint="eastAsia"/>
        </w:rPr>
      </w:pPr>
      <w:r>
        <w:t>……</w:t>
      </w:r>
    </w:p>
    <w:p w14:paraId="204F3955" w14:textId="77777777" w:rsidR="004173D8" w:rsidRDefault="004173D8" w:rsidP="00943A96"/>
    <w:p w14:paraId="55F38B9C" w14:textId="3199BAF9" w:rsidR="00835076" w:rsidRDefault="00EF688B" w:rsidP="00943A96">
      <w:r>
        <w:rPr>
          <w:rFonts w:hint="eastAsia"/>
        </w:rPr>
        <w:t>详细细节就不过多阐述。</w:t>
      </w:r>
      <w:r w:rsidR="002F7487">
        <w:rPr>
          <w:rFonts w:hint="eastAsia"/>
        </w:rPr>
        <w:t>具体</w:t>
      </w:r>
      <w:r w:rsidR="0070156F">
        <w:rPr>
          <w:rFonts w:hint="eastAsia"/>
        </w:rPr>
        <w:t>可以</w:t>
      </w:r>
      <w:r w:rsidR="002F7487">
        <w:rPr>
          <w:rFonts w:hint="eastAsia"/>
        </w:rPr>
        <w:t>参考</w:t>
      </w:r>
      <w:r w:rsidR="00266F5F">
        <w:t>W</w:t>
      </w:r>
      <w:r w:rsidR="0070156F">
        <w:rPr>
          <w:rFonts w:hint="eastAsia"/>
        </w:rPr>
        <w:t>ord</w:t>
      </w:r>
      <w:r w:rsidR="00266F5F">
        <w:t>P</w:t>
      </w:r>
      <w:r w:rsidR="0070156F">
        <w:rPr>
          <w:rFonts w:hint="eastAsia"/>
        </w:rPr>
        <w:t>ress之类的开源博客程序。</w:t>
      </w:r>
    </w:p>
    <w:p w14:paraId="71A6B6E6" w14:textId="23C38A98" w:rsidR="00822D1F" w:rsidRDefault="00822D1F" w:rsidP="00943A96"/>
    <w:p w14:paraId="1FA8B892" w14:textId="6024C29B" w:rsidR="00822D1F" w:rsidRDefault="00822D1F" w:rsidP="00943A96">
      <w:r>
        <w:rPr>
          <w:rFonts w:hint="eastAsia"/>
        </w:rPr>
        <w:t>说一下我选用Gin框架</w:t>
      </w:r>
      <w:r w:rsidR="00297A52">
        <w:rPr>
          <w:rFonts w:hint="eastAsia"/>
        </w:rPr>
        <w:t>的原因</w:t>
      </w:r>
      <w:r>
        <w:rPr>
          <w:rFonts w:hint="eastAsia"/>
        </w:rPr>
        <w:t>。</w:t>
      </w:r>
    </w:p>
    <w:p w14:paraId="0518A556" w14:textId="1D8B8E3D" w:rsidR="00822D1F" w:rsidRDefault="00822D1F" w:rsidP="00943A96"/>
    <w:p w14:paraId="0DDC8445" w14:textId="6A8A0486" w:rsidR="00822D1F" w:rsidRDefault="00822D1F" w:rsidP="00AC227A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Go语言性能优良</w:t>
      </w:r>
      <w:r w:rsidR="00AC227A">
        <w:rPr>
          <w:rFonts w:hint="eastAsia"/>
        </w:rPr>
        <w:t>。</w:t>
      </w:r>
    </w:p>
    <w:p w14:paraId="5679835B" w14:textId="0BB5A077" w:rsidR="003568FC" w:rsidRDefault="00AC227A" w:rsidP="003568FC">
      <w:pPr>
        <w:pStyle w:val="a3"/>
        <w:numPr>
          <w:ilvl w:val="0"/>
          <w:numId w:val="3"/>
        </w:numPr>
        <w:ind w:firstLineChars="0"/>
        <w:rPr>
          <w:rFonts w:hint="eastAsia"/>
        </w:rPr>
      </w:pPr>
      <w:r>
        <w:rPr>
          <w:rFonts w:hint="eastAsia"/>
        </w:rPr>
        <w:t>毕业设计实现难度的考量。</w:t>
      </w:r>
    </w:p>
    <w:p w14:paraId="2D8669DE" w14:textId="15B4789F" w:rsidR="00AC227A" w:rsidRDefault="00AC227A" w:rsidP="003568FC">
      <w:pPr>
        <w:ind w:firstLineChars="200" w:firstLine="420"/>
      </w:pPr>
      <w:r>
        <w:rPr>
          <w:rFonts w:hint="eastAsia"/>
        </w:rPr>
        <w:t>我Go语言还没学完，但是我准备在考研结束后就开始每天花时间学Go语言，并学习这门语言中最</w:t>
      </w:r>
      <w:r w:rsidR="003F5D0D">
        <w:rPr>
          <w:rFonts w:hint="eastAsia"/>
        </w:rPr>
        <w:t>热</w:t>
      </w:r>
      <w:r>
        <w:rPr>
          <w:rFonts w:hint="eastAsia"/>
        </w:rPr>
        <w:t>的Web框架—Gin。</w:t>
      </w:r>
    </w:p>
    <w:p w14:paraId="62E7E34F" w14:textId="662121CB" w:rsidR="00AC227A" w:rsidRDefault="00AC227A" w:rsidP="003568FC">
      <w:pPr>
        <w:ind w:firstLineChars="200" w:firstLine="420"/>
      </w:pPr>
      <w:r>
        <w:rPr>
          <w:rFonts w:hint="eastAsia"/>
        </w:rPr>
        <w:t>其实Go语言的博客框架，最火的当属Hugo这一静态博客</w:t>
      </w:r>
      <w:r w:rsidR="00A35A31">
        <w:rPr>
          <w:rFonts w:hint="eastAsia"/>
        </w:rPr>
        <w:t>，</w:t>
      </w:r>
      <w:r>
        <w:rPr>
          <w:rFonts w:hint="eastAsia"/>
        </w:rPr>
        <w:t>目前</w:t>
      </w:r>
      <w:r w:rsidR="00DB7686">
        <w:rPr>
          <w:rFonts w:hint="eastAsia"/>
        </w:rPr>
        <w:t>我</w:t>
      </w:r>
      <w:r w:rsidR="00E26FC3">
        <w:rPr>
          <w:rFonts w:hint="eastAsia"/>
        </w:rPr>
        <w:t>个人博客</w:t>
      </w:r>
      <w:r>
        <w:rPr>
          <w:rFonts w:hint="eastAsia"/>
        </w:rPr>
        <w:t>也采用这款博客</w:t>
      </w:r>
      <w:r w:rsidR="00E26FC3">
        <w:rPr>
          <w:rFonts w:hint="eastAsia"/>
        </w:rPr>
        <w:t>框架</w:t>
      </w:r>
      <w:r w:rsidR="00A35A31">
        <w:rPr>
          <w:rFonts w:hint="eastAsia"/>
        </w:rPr>
        <w:t>。</w:t>
      </w:r>
      <w:r>
        <w:rPr>
          <w:rFonts w:hint="eastAsia"/>
        </w:rPr>
        <w:t>但是如果毕业设计整静态博客的话，就不需要涉及数据库之类的操作了，进而达不到毕业设计的篇幅要求，故我才选择了Gin，而非Hugo。</w:t>
      </w:r>
    </w:p>
    <w:p w14:paraId="201A4582" w14:textId="4DAA9F0D" w:rsidR="00CA0A39" w:rsidRDefault="00CA0A39" w:rsidP="003568FC">
      <w:pPr>
        <w:ind w:firstLineChars="200" w:firstLine="420"/>
        <w:rPr>
          <w:rFonts w:hint="eastAsia"/>
        </w:rPr>
      </w:pPr>
      <w:r>
        <w:rPr>
          <w:rFonts w:hint="eastAsia"/>
        </w:rPr>
        <w:t>此外Go语言的上线部署也较为简单。</w:t>
      </w:r>
    </w:p>
    <w:p w14:paraId="3C4B3A4B" w14:textId="77777777" w:rsidR="00BC206C" w:rsidRDefault="003C49D0" w:rsidP="003568FC">
      <w:pPr>
        <w:ind w:firstLineChars="200" w:firstLine="420"/>
      </w:pPr>
      <w:r>
        <w:rPr>
          <w:rFonts w:hint="eastAsia"/>
        </w:rPr>
        <w:t>一开始，学院给出的意见是选题太简单，其实真正开发一个个人博客系统并不简单，它里面包含了前端与后端。</w:t>
      </w:r>
    </w:p>
    <w:p w14:paraId="664C90B4" w14:textId="60EF0B83" w:rsidR="005644A0" w:rsidRDefault="00BC206C" w:rsidP="005644A0">
      <w:pPr>
        <w:ind w:firstLineChars="200" w:firstLine="420"/>
      </w:pPr>
      <w:r>
        <w:rPr>
          <w:rFonts w:hint="eastAsia"/>
        </w:rPr>
        <w:t>前端的页面布局需要你花心思，虽然市面上有很多成熟的U</w:t>
      </w:r>
      <w:r>
        <w:t>I</w:t>
      </w:r>
      <w:r>
        <w:rPr>
          <w:rFonts w:hint="eastAsia"/>
        </w:rPr>
        <w:t>组件库，如Ant</w:t>
      </w:r>
      <w:r>
        <w:t xml:space="preserve"> D</w:t>
      </w:r>
      <w:r>
        <w:rPr>
          <w:rFonts w:hint="eastAsia"/>
        </w:rPr>
        <w:t>esign、Material</w:t>
      </w:r>
      <w:r>
        <w:t xml:space="preserve"> UI</w:t>
      </w:r>
      <w:r>
        <w:rPr>
          <w:rFonts w:hint="eastAsia"/>
        </w:rPr>
        <w:t>等，但是他们仅仅</w:t>
      </w:r>
      <w:r w:rsidR="00D51FB0">
        <w:rPr>
          <w:rFonts w:hint="eastAsia"/>
        </w:rPr>
        <w:t>只是</w:t>
      </w:r>
      <w:r>
        <w:rPr>
          <w:rFonts w:hint="eastAsia"/>
        </w:rPr>
        <w:t>提供了一种方法，要</w:t>
      </w:r>
      <w:r w:rsidR="00FA4FE6">
        <w:rPr>
          <w:rFonts w:hint="eastAsia"/>
        </w:rPr>
        <w:t>想</w:t>
      </w:r>
      <w:r>
        <w:rPr>
          <w:rFonts w:hint="eastAsia"/>
        </w:rPr>
        <w:t>真正实现前端的布局，还需要你自己去将组件组装成页面。</w:t>
      </w:r>
    </w:p>
    <w:p w14:paraId="27856871" w14:textId="6CF2E92C" w:rsidR="00C5651F" w:rsidRDefault="00C5651F" w:rsidP="005644A0">
      <w:pPr>
        <w:ind w:firstLineChars="200" w:firstLine="420"/>
      </w:pPr>
      <w:r>
        <w:rPr>
          <w:rFonts w:hint="eastAsia"/>
        </w:rPr>
        <w:t>后端的开发，我至今没</w:t>
      </w:r>
      <w:r w:rsidR="00B7435E">
        <w:rPr>
          <w:rFonts w:hint="eastAsia"/>
        </w:rPr>
        <w:t>涉足</w:t>
      </w:r>
      <w:r>
        <w:rPr>
          <w:rFonts w:hint="eastAsia"/>
        </w:rPr>
        <w:t>多少，但是我可以想象面向A</w:t>
      </w:r>
      <w:r>
        <w:t>PI</w:t>
      </w:r>
      <w:r>
        <w:rPr>
          <w:rFonts w:hint="eastAsia"/>
        </w:rPr>
        <w:t>编程同样需要仔细斟酌。</w:t>
      </w:r>
    </w:p>
    <w:p w14:paraId="26FFD1E8" w14:textId="13A69E7B" w:rsidR="004454C5" w:rsidRDefault="004454C5" w:rsidP="006D4B6A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借毕业设计这个机会，多掌握一门编程语言，为找工作做准备。</w:t>
      </w:r>
    </w:p>
    <w:p w14:paraId="66F8398C" w14:textId="15EA0B7F" w:rsidR="00B47173" w:rsidRDefault="006D4B6A" w:rsidP="00F6093B">
      <w:pPr>
        <w:ind w:firstLine="360"/>
        <w:rPr>
          <w:rFonts w:hint="eastAsia"/>
        </w:rPr>
      </w:pPr>
      <w:r>
        <w:rPr>
          <w:rFonts w:hint="eastAsia"/>
        </w:rPr>
        <w:t>近年来，Java开发岗的竞争越发激烈，程序员圈子中很多都已经转Go语言</w:t>
      </w:r>
      <w:r w:rsidR="008C6CCD">
        <w:rPr>
          <w:rFonts w:hint="eastAsia"/>
        </w:rPr>
        <w:t>了。</w:t>
      </w:r>
      <w:r>
        <w:rPr>
          <w:rFonts w:hint="eastAsia"/>
        </w:rPr>
        <w:t>因此早一些学习Go，有利于在毕业后能早</w:t>
      </w:r>
      <w:r w:rsidR="005717FF">
        <w:rPr>
          <w:rFonts w:hint="eastAsia"/>
        </w:rPr>
        <w:t>些</w:t>
      </w:r>
      <w:r>
        <w:rPr>
          <w:rFonts w:hint="eastAsia"/>
        </w:rPr>
        <w:t>找</w:t>
      </w:r>
      <w:r w:rsidR="005717FF">
        <w:rPr>
          <w:rFonts w:hint="eastAsia"/>
        </w:rPr>
        <w:t>到</w:t>
      </w:r>
      <w:r>
        <w:rPr>
          <w:rFonts w:hint="eastAsia"/>
        </w:rPr>
        <w:t>一份</w:t>
      </w:r>
      <w:r w:rsidR="005717FF">
        <w:rPr>
          <w:rFonts w:hint="eastAsia"/>
        </w:rPr>
        <w:t>令自己满意的</w:t>
      </w:r>
      <w:r>
        <w:rPr>
          <w:rFonts w:hint="eastAsia"/>
        </w:rPr>
        <w:t>程序员工作</w:t>
      </w:r>
      <w:r w:rsidR="00BA3F25">
        <w:rPr>
          <w:rFonts w:hint="eastAsia"/>
        </w:rPr>
        <w:t>岗位</w:t>
      </w:r>
      <w:r>
        <w:rPr>
          <w:rFonts w:hint="eastAsia"/>
        </w:rPr>
        <w:t>。</w:t>
      </w:r>
    </w:p>
    <w:p w14:paraId="05E86920" w14:textId="7F436C3F" w:rsidR="00447791" w:rsidRDefault="00447791" w:rsidP="00A64657">
      <w:pPr>
        <w:pStyle w:val="3"/>
        <w:numPr>
          <w:ilvl w:val="0"/>
          <w:numId w:val="1"/>
        </w:numPr>
        <w:rPr>
          <w:rFonts w:ascii="楷体" w:eastAsia="楷体" w:hAnsi="楷体"/>
        </w:rPr>
      </w:pPr>
      <w:r w:rsidRPr="00447791">
        <w:rPr>
          <w:rFonts w:ascii="楷体" w:eastAsia="楷体" w:hAnsi="楷体"/>
        </w:rPr>
        <w:lastRenderedPageBreak/>
        <w:t>进度安排（注明毕业设计（论文）各工作阶段步骤、起止日期）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915"/>
        <w:gridCol w:w="4021"/>
      </w:tblGrid>
      <w:tr w:rsidR="00A64657" w14:paraId="6818786F" w14:textId="77777777" w:rsidTr="00A64657">
        <w:tc>
          <w:tcPr>
            <w:tcW w:w="4148" w:type="dxa"/>
          </w:tcPr>
          <w:p w14:paraId="77E560F2" w14:textId="0BB26657" w:rsidR="00A64657" w:rsidRPr="00D26B32" w:rsidRDefault="00A64657" w:rsidP="00D26B32">
            <w:pPr>
              <w:pStyle w:val="a3"/>
              <w:ind w:firstLineChars="0" w:firstLine="0"/>
              <w:jc w:val="center"/>
              <w:rPr>
                <w:rFonts w:ascii="楷体" w:eastAsia="楷体" w:hAnsi="楷体" w:hint="eastAsia"/>
              </w:rPr>
            </w:pPr>
            <w:r w:rsidRPr="00D26B32">
              <w:rPr>
                <w:rFonts w:ascii="楷体" w:eastAsia="楷体" w:hAnsi="楷体" w:hint="eastAsia"/>
              </w:rPr>
              <w:t>各工作阶段步骤</w:t>
            </w:r>
          </w:p>
        </w:tc>
        <w:tc>
          <w:tcPr>
            <w:tcW w:w="4148" w:type="dxa"/>
          </w:tcPr>
          <w:p w14:paraId="35C52B3C" w14:textId="430B9F7C" w:rsidR="00A64657" w:rsidRPr="00D26B32" w:rsidRDefault="00A64657" w:rsidP="00D26B32">
            <w:pPr>
              <w:pStyle w:val="a3"/>
              <w:ind w:firstLineChars="0" w:firstLine="0"/>
              <w:jc w:val="center"/>
              <w:rPr>
                <w:rFonts w:ascii="楷体" w:eastAsia="楷体" w:hAnsi="楷体" w:hint="eastAsia"/>
              </w:rPr>
            </w:pPr>
            <w:r w:rsidRPr="00D26B32">
              <w:rPr>
                <w:rFonts w:ascii="楷体" w:eastAsia="楷体" w:hAnsi="楷体" w:hint="eastAsia"/>
              </w:rPr>
              <w:t>起止日期</w:t>
            </w:r>
          </w:p>
        </w:tc>
      </w:tr>
      <w:tr w:rsidR="00A64657" w14:paraId="36D769A7" w14:textId="77777777" w:rsidTr="00A64657">
        <w:tc>
          <w:tcPr>
            <w:tcW w:w="4148" w:type="dxa"/>
          </w:tcPr>
          <w:p w14:paraId="0DD119C9" w14:textId="268DD05E" w:rsidR="00A64657" w:rsidRPr="00D26B32" w:rsidRDefault="00A64657" w:rsidP="00D26B32">
            <w:pPr>
              <w:pStyle w:val="a3"/>
              <w:numPr>
                <w:ilvl w:val="0"/>
                <w:numId w:val="4"/>
              </w:numPr>
              <w:ind w:firstLineChars="0"/>
              <w:jc w:val="center"/>
              <w:rPr>
                <w:rFonts w:ascii="楷体" w:eastAsia="楷体" w:hAnsi="楷体" w:hint="eastAsia"/>
              </w:rPr>
            </w:pPr>
            <w:r w:rsidRPr="00D26B32">
              <w:rPr>
                <w:rFonts w:ascii="楷体" w:eastAsia="楷体" w:hAnsi="楷体" w:hint="eastAsia"/>
              </w:rPr>
              <w:t>完成分析设计文档</w:t>
            </w:r>
          </w:p>
        </w:tc>
        <w:tc>
          <w:tcPr>
            <w:tcW w:w="4148" w:type="dxa"/>
          </w:tcPr>
          <w:p w14:paraId="29D6F73B" w14:textId="05462189" w:rsidR="00A64657" w:rsidRPr="00D26B32" w:rsidRDefault="00A64657" w:rsidP="00D26B32">
            <w:pPr>
              <w:pStyle w:val="a3"/>
              <w:ind w:firstLineChars="0" w:firstLine="0"/>
              <w:jc w:val="center"/>
              <w:rPr>
                <w:rFonts w:ascii="楷体" w:eastAsia="楷体" w:hAnsi="楷体" w:hint="eastAsia"/>
              </w:rPr>
            </w:pPr>
            <w:r w:rsidRPr="00D26B32">
              <w:rPr>
                <w:rFonts w:ascii="楷体" w:eastAsia="楷体" w:hAnsi="楷体" w:hint="eastAsia"/>
              </w:rPr>
              <w:t>2</w:t>
            </w:r>
            <w:r w:rsidRPr="00D26B32">
              <w:rPr>
                <w:rFonts w:ascii="楷体" w:eastAsia="楷体" w:hAnsi="楷体"/>
              </w:rPr>
              <w:t>022.12.26~2023.</w:t>
            </w:r>
            <w:r w:rsidR="00E85268" w:rsidRPr="00D26B32">
              <w:rPr>
                <w:rFonts w:ascii="楷体" w:eastAsia="楷体" w:hAnsi="楷体"/>
              </w:rPr>
              <w:t>1.31</w:t>
            </w:r>
          </w:p>
        </w:tc>
      </w:tr>
      <w:tr w:rsidR="00A64657" w14:paraId="473C11DF" w14:textId="77777777" w:rsidTr="00A64657">
        <w:tc>
          <w:tcPr>
            <w:tcW w:w="4148" w:type="dxa"/>
          </w:tcPr>
          <w:p w14:paraId="00FCEFA2" w14:textId="6DC40D08" w:rsidR="00A64657" w:rsidRPr="00D26B32" w:rsidRDefault="00E85268" w:rsidP="00D26B32">
            <w:pPr>
              <w:pStyle w:val="a3"/>
              <w:ind w:firstLineChars="0" w:firstLine="0"/>
              <w:jc w:val="center"/>
              <w:rPr>
                <w:rFonts w:ascii="楷体" w:eastAsia="楷体" w:hAnsi="楷体" w:hint="eastAsia"/>
              </w:rPr>
            </w:pPr>
            <w:r w:rsidRPr="00D26B32">
              <w:rPr>
                <w:rFonts w:ascii="楷体" w:eastAsia="楷体" w:hAnsi="楷体" w:hint="eastAsia"/>
              </w:rPr>
              <w:t>2）完成个人博客系统的开发</w:t>
            </w:r>
          </w:p>
        </w:tc>
        <w:tc>
          <w:tcPr>
            <w:tcW w:w="4148" w:type="dxa"/>
          </w:tcPr>
          <w:p w14:paraId="0281C3AA" w14:textId="2C33DF4E" w:rsidR="00A64657" w:rsidRPr="00D26B32" w:rsidRDefault="00E85268" w:rsidP="00D26B32">
            <w:pPr>
              <w:jc w:val="center"/>
              <w:rPr>
                <w:rFonts w:ascii="楷体" w:eastAsia="楷体" w:hAnsi="楷体" w:hint="eastAsia"/>
              </w:rPr>
            </w:pPr>
            <w:r w:rsidRPr="00D26B32">
              <w:rPr>
                <w:rFonts w:ascii="楷体" w:eastAsia="楷体" w:hAnsi="楷体" w:hint="eastAsia"/>
              </w:rPr>
              <w:t>2</w:t>
            </w:r>
            <w:r w:rsidRPr="00D26B32">
              <w:rPr>
                <w:rFonts w:ascii="楷体" w:eastAsia="楷体" w:hAnsi="楷体"/>
              </w:rPr>
              <w:t>023.2.1~2023.2.28</w:t>
            </w:r>
          </w:p>
        </w:tc>
      </w:tr>
      <w:tr w:rsidR="00A64657" w14:paraId="5F24AB87" w14:textId="77777777" w:rsidTr="00A64657">
        <w:tc>
          <w:tcPr>
            <w:tcW w:w="4148" w:type="dxa"/>
          </w:tcPr>
          <w:p w14:paraId="6686776E" w14:textId="56D08298" w:rsidR="00A64657" w:rsidRPr="00D26B32" w:rsidRDefault="00E85268" w:rsidP="00D26B32">
            <w:pPr>
              <w:pStyle w:val="a3"/>
              <w:ind w:firstLineChars="0" w:firstLine="0"/>
              <w:jc w:val="center"/>
              <w:rPr>
                <w:rFonts w:ascii="楷体" w:eastAsia="楷体" w:hAnsi="楷体" w:hint="eastAsia"/>
              </w:rPr>
            </w:pPr>
            <w:r w:rsidRPr="00D26B32">
              <w:rPr>
                <w:rFonts w:ascii="楷体" w:eastAsia="楷体" w:hAnsi="楷体" w:hint="eastAsia"/>
              </w:rPr>
              <w:t>3）</w:t>
            </w:r>
            <w:r w:rsidR="009F54F8" w:rsidRPr="00D26B32">
              <w:rPr>
                <w:rFonts w:ascii="楷体" w:eastAsia="楷体" w:hAnsi="楷体" w:hint="eastAsia"/>
              </w:rPr>
              <w:t>完成毕业设计论文答辩定稿</w:t>
            </w:r>
          </w:p>
        </w:tc>
        <w:tc>
          <w:tcPr>
            <w:tcW w:w="4148" w:type="dxa"/>
          </w:tcPr>
          <w:p w14:paraId="4FA09944" w14:textId="714DA5BD" w:rsidR="00A64657" w:rsidRPr="00D26B32" w:rsidRDefault="009F54F8" w:rsidP="00D26B32">
            <w:pPr>
              <w:pStyle w:val="a3"/>
              <w:ind w:firstLineChars="0" w:firstLine="0"/>
              <w:jc w:val="center"/>
              <w:rPr>
                <w:rFonts w:ascii="楷体" w:eastAsia="楷体" w:hAnsi="楷体" w:hint="eastAsia"/>
              </w:rPr>
            </w:pPr>
            <w:r w:rsidRPr="00D26B32">
              <w:rPr>
                <w:rFonts w:ascii="楷体" w:eastAsia="楷体" w:hAnsi="楷体" w:hint="eastAsia"/>
              </w:rPr>
              <w:t>2</w:t>
            </w:r>
            <w:r w:rsidRPr="00D26B32">
              <w:rPr>
                <w:rFonts w:ascii="楷体" w:eastAsia="楷体" w:hAnsi="楷体"/>
              </w:rPr>
              <w:t>023.3.1~2023.3.31</w:t>
            </w:r>
          </w:p>
        </w:tc>
      </w:tr>
    </w:tbl>
    <w:p w14:paraId="6AA53CE4" w14:textId="77777777" w:rsidR="00A64657" w:rsidRPr="00A64657" w:rsidRDefault="00A64657" w:rsidP="00A64657">
      <w:pPr>
        <w:pStyle w:val="a3"/>
        <w:ind w:left="360" w:firstLineChars="0" w:firstLine="0"/>
        <w:rPr>
          <w:rFonts w:hint="eastAsia"/>
        </w:rPr>
      </w:pPr>
    </w:p>
    <w:p w14:paraId="18FD6E5A" w14:textId="30B138DB" w:rsidR="00447791" w:rsidRPr="00447791" w:rsidRDefault="0073026F" w:rsidP="00447791">
      <w:pPr>
        <w:pStyle w:val="3"/>
        <w:rPr>
          <w:rFonts w:ascii="楷体" w:eastAsia="楷体" w:hAnsi="楷体"/>
        </w:rPr>
      </w:pPr>
      <w:r>
        <w:rPr>
          <w:rFonts w:ascii="楷体" w:eastAsia="楷体" w:hAnsi="楷体" w:hint="eastAsia"/>
        </w:rPr>
        <w:t>3</w:t>
      </w:r>
      <w:r>
        <w:rPr>
          <w:rFonts w:ascii="楷体" w:eastAsia="楷体" w:hAnsi="楷体"/>
        </w:rPr>
        <w:t>.</w:t>
      </w:r>
      <w:r w:rsidR="00447791" w:rsidRPr="00447791">
        <w:rPr>
          <w:rFonts w:ascii="楷体" w:eastAsia="楷体" w:hAnsi="楷体"/>
        </w:rPr>
        <w:t>需要收集、阅读、整理、归纳的文献资料</w:t>
      </w:r>
    </w:p>
    <w:p w14:paraId="7D72E9AE" w14:textId="73EDFB30" w:rsidR="00D07230" w:rsidRPr="00A4521C" w:rsidRDefault="00D07230" w:rsidP="00A4521C">
      <w:r w:rsidRPr="00A4521C">
        <w:t>1）《</w:t>
      </w:r>
      <w:r w:rsidRPr="00A4521C">
        <w:rPr>
          <w:rFonts w:hint="eastAsia"/>
        </w:rPr>
        <w:t>micro</w:t>
      </w:r>
      <w:r w:rsidRPr="00A4521C">
        <w:t xml:space="preserve"> services》</w:t>
      </w:r>
    </w:p>
    <w:p w14:paraId="0BCA5914" w14:textId="57ED9C47" w:rsidR="00D07230" w:rsidRPr="00A4521C" w:rsidRDefault="00D07230" w:rsidP="00A4521C">
      <w:r w:rsidRPr="00A4521C">
        <w:rPr>
          <w:rFonts w:hint="eastAsia"/>
        </w:rPr>
        <w:t>2</w:t>
      </w:r>
      <w:r w:rsidRPr="00A4521C">
        <w:t>）……</w:t>
      </w:r>
    </w:p>
    <w:sectPr w:rsidR="00D07230" w:rsidRPr="00A452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15E6D"/>
    <w:multiLevelType w:val="hybridMultilevel"/>
    <w:tmpl w:val="A5C4E474"/>
    <w:lvl w:ilvl="0" w:tplc="B91E5A0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C47127A"/>
    <w:multiLevelType w:val="hybridMultilevel"/>
    <w:tmpl w:val="6270C2BE"/>
    <w:lvl w:ilvl="0" w:tplc="D29EA3C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369205D"/>
    <w:multiLevelType w:val="hybridMultilevel"/>
    <w:tmpl w:val="BD725078"/>
    <w:lvl w:ilvl="0" w:tplc="DB60A29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41638AA"/>
    <w:multiLevelType w:val="hybridMultilevel"/>
    <w:tmpl w:val="ED2A1BAE"/>
    <w:lvl w:ilvl="0" w:tplc="6D2CCC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36668106">
    <w:abstractNumId w:val="3"/>
  </w:num>
  <w:num w:numId="2" w16cid:durableId="805510027">
    <w:abstractNumId w:val="1"/>
  </w:num>
  <w:num w:numId="3" w16cid:durableId="292908278">
    <w:abstractNumId w:val="2"/>
  </w:num>
  <w:num w:numId="4" w16cid:durableId="782117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zC2NDE1NDcysTBX0lEKTi0uzszPAykwqgUAoV0U1iwAAAA="/>
  </w:docVars>
  <w:rsids>
    <w:rsidRoot w:val="00064867"/>
    <w:rsid w:val="00026AFB"/>
    <w:rsid w:val="000423AB"/>
    <w:rsid w:val="00064867"/>
    <w:rsid w:val="00156A0D"/>
    <w:rsid w:val="0019082D"/>
    <w:rsid w:val="00196F75"/>
    <w:rsid w:val="001A3A96"/>
    <w:rsid w:val="00233698"/>
    <w:rsid w:val="00266F5F"/>
    <w:rsid w:val="0029549B"/>
    <w:rsid w:val="00297A52"/>
    <w:rsid w:val="002F7487"/>
    <w:rsid w:val="003529A7"/>
    <w:rsid w:val="003568FC"/>
    <w:rsid w:val="003C49D0"/>
    <w:rsid w:val="003C6506"/>
    <w:rsid w:val="003F5D0D"/>
    <w:rsid w:val="004173D8"/>
    <w:rsid w:val="004454C5"/>
    <w:rsid w:val="0044595A"/>
    <w:rsid w:val="00447791"/>
    <w:rsid w:val="004A5B63"/>
    <w:rsid w:val="005644A0"/>
    <w:rsid w:val="005717FF"/>
    <w:rsid w:val="005B7178"/>
    <w:rsid w:val="005C0463"/>
    <w:rsid w:val="005D4DCA"/>
    <w:rsid w:val="006065F1"/>
    <w:rsid w:val="00614C3F"/>
    <w:rsid w:val="00655189"/>
    <w:rsid w:val="006D4B6A"/>
    <w:rsid w:val="0070156F"/>
    <w:rsid w:val="0073026F"/>
    <w:rsid w:val="00744B1B"/>
    <w:rsid w:val="0077523D"/>
    <w:rsid w:val="00800EA0"/>
    <w:rsid w:val="00802D41"/>
    <w:rsid w:val="00822D1F"/>
    <w:rsid w:val="00835076"/>
    <w:rsid w:val="008466B9"/>
    <w:rsid w:val="008732EB"/>
    <w:rsid w:val="008C6CCD"/>
    <w:rsid w:val="00943A96"/>
    <w:rsid w:val="00964208"/>
    <w:rsid w:val="009942B7"/>
    <w:rsid w:val="009F54F8"/>
    <w:rsid w:val="00A35A31"/>
    <w:rsid w:val="00A4521C"/>
    <w:rsid w:val="00A51DDD"/>
    <w:rsid w:val="00A64657"/>
    <w:rsid w:val="00AA4A43"/>
    <w:rsid w:val="00AC227A"/>
    <w:rsid w:val="00AD49D4"/>
    <w:rsid w:val="00B47173"/>
    <w:rsid w:val="00B57D26"/>
    <w:rsid w:val="00B7435E"/>
    <w:rsid w:val="00BA3F25"/>
    <w:rsid w:val="00BC206C"/>
    <w:rsid w:val="00C41B1C"/>
    <w:rsid w:val="00C5651F"/>
    <w:rsid w:val="00C610E5"/>
    <w:rsid w:val="00C82794"/>
    <w:rsid w:val="00CA0A39"/>
    <w:rsid w:val="00CC204E"/>
    <w:rsid w:val="00D07230"/>
    <w:rsid w:val="00D26B32"/>
    <w:rsid w:val="00D51FB0"/>
    <w:rsid w:val="00DB7686"/>
    <w:rsid w:val="00DE7BF5"/>
    <w:rsid w:val="00E26FC3"/>
    <w:rsid w:val="00E43DFB"/>
    <w:rsid w:val="00E44500"/>
    <w:rsid w:val="00E85268"/>
    <w:rsid w:val="00EB7D27"/>
    <w:rsid w:val="00ED5235"/>
    <w:rsid w:val="00EF688B"/>
    <w:rsid w:val="00F273CD"/>
    <w:rsid w:val="00F42548"/>
    <w:rsid w:val="00F451AD"/>
    <w:rsid w:val="00F6093B"/>
    <w:rsid w:val="00F650AB"/>
    <w:rsid w:val="00FA4FE6"/>
    <w:rsid w:val="00FD3DEA"/>
    <w:rsid w:val="00FE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34F35"/>
  <w15:chartTrackingRefBased/>
  <w15:docId w15:val="{5AC8DEB2-2508-466A-8C50-CA8294FCC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0723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4779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477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ext">
    <w:name w:val="text"/>
    <w:basedOn w:val="a0"/>
    <w:rsid w:val="00447791"/>
  </w:style>
  <w:style w:type="character" w:customStyle="1" w:styleId="20">
    <w:name w:val="标题 2 字符"/>
    <w:basedOn w:val="a0"/>
    <w:link w:val="2"/>
    <w:uiPriority w:val="9"/>
    <w:rsid w:val="0044779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447791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29549B"/>
    <w:pPr>
      <w:ind w:firstLineChars="200" w:firstLine="420"/>
    </w:pPr>
  </w:style>
  <w:style w:type="table" w:styleId="a4">
    <w:name w:val="Table Grid"/>
    <w:basedOn w:val="a1"/>
    <w:uiPriority w:val="39"/>
    <w:rsid w:val="00A64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D07230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1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 Jiakai</dc:creator>
  <cp:keywords/>
  <dc:description/>
  <cp:lastModifiedBy>Gu Jiakai</cp:lastModifiedBy>
  <cp:revision>80</cp:revision>
  <dcterms:created xsi:type="dcterms:W3CDTF">2022-11-09T09:39:00Z</dcterms:created>
  <dcterms:modified xsi:type="dcterms:W3CDTF">2022-11-09T11:23:00Z</dcterms:modified>
</cp:coreProperties>
</file>